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p>
    <w:bookmarkStart w:id="21" w:name="scholarship-application-letter"/>
    <w:p>
      <w:pPr>
        <w:pStyle w:val="Heading1"/>
      </w:pPr>
      <w:r>
        <w:t xml:space="preserve">SCHOLARSHIP APPLICATION LETTER</w:t>
      </w:r>
    </w:p>
    <w:bookmarkStart w:id="20" w:name="X69a4ebe14985fb79c4f71e7d4889410c3fb7363"/>
    <w:p>
      <w:pPr>
        <w:pStyle w:val="Heading2"/>
      </w:pPr>
      <w:r>
        <w:t xml:space="preserve">For the Electrician Vocational Training Program in Nigeria Abuja</w:t>
      </w:r>
    </w:p>
    <w:bookmarkEnd w:id="20"/>
    <w:bookmarkEnd w:id="21"/>
    <w:p>
      <w:pPr>
        <w:pStyle w:val="FirstParagraph"/>
      </w:pPr>
      <w:r>
        <w:t xml:space="preserve">[Your Full Name]</w:t>
      </w:r>
      <w:r>
        <w:br/>
      </w:r>
      <w:r>
        <w:t xml:space="preserve">[Your Address]</w:t>
      </w:r>
      <w:r>
        <w:br/>
      </w:r>
      <w:r>
        <w:t xml:space="preserve">Abuja, Federal Capital Territory</w:t>
      </w:r>
      <w:r>
        <w:br/>
      </w:r>
      <w:r>
        <w:t xml:space="preserve">Nigeria</w:t>
      </w:r>
      <w:r>
        <w:br/>
      </w:r>
      <w:r>
        <w:t xml:space="preserve">[Email Address]</w:t>
      </w:r>
      <w:r>
        <w:br/>
      </w:r>
      <w:r>
        <w:t xml:space="preserve">[Phone Number]</w:t>
      </w:r>
      <w:r>
        <w:br/>
      </w:r>
      <w:r>
        <w:t xml:space="preserve">[Date]</w:t>
      </w:r>
    </w:p>
    <w:p>
      <w:pPr>
        <w:pStyle w:val="BodyText"/>
      </w:pPr>
      <w:r>
        <w:t xml:space="preserve">The Scholarship Committee</w:t>
      </w:r>
    </w:p>
    <w:p>
      <w:pPr>
        <w:pStyle w:val="BodyText"/>
      </w:pPr>
      <w:r>
        <w:t xml:space="preserve">National Skills Development Foundation (NSDF)</w:t>
      </w:r>
    </w:p>
    <w:p>
      <w:pPr>
        <w:pStyle w:val="BodyText"/>
      </w:pPr>
      <w:r>
        <w:t xml:space="preserve">Abuja, Federal Capital Territory</w:t>
      </w:r>
    </w:p>
    <w:p>
      <w:pPr>
        <w:pStyle w:val="BodyText"/>
      </w:pPr>
      <w:r>
        <w:t xml:space="preserve">Nigeria</w:t>
      </w:r>
    </w:p>
    <w:bookmarkStart w:id="22" w:name="X4d03c83b1a5ecd4ffc6ca57d1cdc5a5963f34aa"/>
    <w:p>
      <w:pPr>
        <w:pStyle w:val="Heading3"/>
      </w:pPr>
      <w:r>
        <w:t xml:space="preserve">Subject: Application for Full Scholarship to Pursue Certified Electrician Training in Nigeria Abuja</w:t>
      </w:r>
    </w:p>
    <w:p>
      <w:pPr>
        <w:pStyle w:val="FirstParagraph"/>
      </w:pPr>
      <w:r>
        <w:t xml:space="preserve">Dear Esteemed Scholarship Committee,</w:t>
      </w:r>
    </w:p>
    <w:p>
      <w:pPr>
        <w:pStyle w:val="BodyText"/>
      </w:pPr>
      <w:r>
        <w:t xml:space="preserve">I am writing with profound enthusiasm to submit my application for the prestigious Full Scholarship under the National Skills Development Foundation's (NSDF) Vocational Training Initiative. As a motivated young Nigerian from Abuja, I seek to enroll in the Certified Electrician Program at the Federal Polytechnic, Abuja – a strategic institution uniquely positioned to address Nigeria's critical energy infrastructure gap. This Scholarship Application Letter represents not merely an academic pursuit but a commitment to transforming my community through skilled electrical engineering expertise within Nigeria Abuja.</w:t>
      </w:r>
    </w:p>
    <w:p>
      <w:pPr>
        <w:pStyle w:val="BodyText"/>
      </w:pPr>
      <w:r>
        <w:t xml:space="preserve">My journey toward becoming a professional Electrician began in the bustling neighborhoods of Garki, where I witnessed firsthand how unreliable electricity cripples daily life. As a teenager, I assisted my uncle's small electrical repair business, watching him troubleshoot faulty circuits in homes and businesses across Abuja. These experiences revealed two urgent realities: Nigeria Abuja faces severe power infrastructure challenges with over 50% of households experiencing weekly outages (NBS, 2023), and the city lacks certified electricians – particularly women – to address these issues. I realized that merely fixing wires was insufficient; I needed comprehensive training to become a professional Electrician capable of designing safe, efficient systems for Abuja's growing urban landscape.</w:t>
      </w:r>
    </w:p>
    <w:p>
      <w:pPr>
        <w:pStyle w:val="BodyText"/>
      </w:pPr>
      <w:r>
        <w:t xml:space="preserve">My academic foundation includes a Senior Secondary Certificate in Physics and Mathematics from Government Secondary School, Jabi (2021), where I consistently ranked in the top 5% academically. However, my true education came through practical application: I spent three years installing solar lighting systems for low-income families during community outreach programs with the Abuja Environmental Protection Agency. These experiences taught me that electricity isn't just about wires – it's about enabling schools to operate after dark, clinics to store vaccines safely, and small businesses to thrive. The Federal Polytechnic in Abuja offers the exact curriculum I need: from three-phase electrical systems design to renewable energy integration – precisely what Nigeria Abuja requires for its 2030 Smart City Initiative.</w:t>
      </w:r>
    </w:p>
    <w:p>
      <w:pPr>
        <w:pStyle w:val="BodyText"/>
      </w:pPr>
      <w:r>
        <w:t xml:space="preserve">Why choose this Scholarship? I come from a family of modest means; my father works as a mechanic while my mother runs a small kiosk. While they've sacrificed to support my education, tuition fees for the Electrician Program (₦450,000) remain prohibitive. This scholarship would eliminate financial barriers, allowing me to fully commit to the intensive 18-month training without taking on debt or working excessive hours that would compromise my studies. The NSDF's focus on "Building Sustainable Communities Through Technical Excellence" directly aligns with my vision of creating a future where every household in Abuja has access to safe, reliable power – not as a luxury, but as a fundamental right.</w:t>
      </w:r>
    </w:p>
    <w:p>
      <w:pPr>
        <w:pStyle w:val="BodyText"/>
      </w:pPr>
      <w:r>
        <w:t xml:space="preserve">My academic and practical preparation demonstrates exceptional readiness for this program. I've completed the Nigerian National Youth Service Corps (NYSC) Technical Training Preparatory Course with distinction, mastering electrical safety protocols and basic circuit analysis. More importantly, I've developed a community project plan addressing Abuja's most pressing electrical challenges: a prototype solar-powered street lighting system for under-resourced areas of Wuse Zone 5. This project required me to calculate load requirements, design safe mounting structures, and coordinate with local authorities – skills directly transferable to the Polytechnic's curriculum. I am confident that my hands-on experience combined with this scholarship will position me as a leader in Nigeria Abuja's electrical infrastructure transformation.</w:t>
      </w:r>
    </w:p>
    <w:p>
      <w:pPr>
        <w:pStyle w:val="BodyText"/>
      </w:pPr>
      <w:r>
        <w:t xml:space="preserve">The impact of this Scholarship Application Letter extends far beyond personal achievement. Upon certification, I plan to establish "Abuja Bright Solutions," an electrician cooperative serving underserved communities with affordable, safe installations. My model prioritizes training local youth – especially young women – through apprenticeships funded by service revenue. Within five years, I aim to reduce electrical accidents in Abuja by 30% through standardized safety protocols and community education programs. Nigeria Abuja's rapid urbanization demands precisely this: skilled professionals who understand both technical excellence and social responsibility.</w:t>
      </w:r>
    </w:p>
    <w:p>
      <w:pPr>
        <w:pStyle w:val="BodyText"/>
      </w:pPr>
      <w:r>
        <w:t xml:space="preserve">I am particularly drawn to the Federal Polytechnic's partnership with the Abuja Electricity Distribution Company (AEDC) for practical training. The opportunity to work on real grid systems in Abuja's expanding zones – from industrial parks in Kuje to residential communities in Gwagwalada – provides unmatched learning. This scholarship would grant me access not just to classroom knowledge, but to these critical industry connections that transform theory into community impact.</w:t>
      </w:r>
    </w:p>
    <w:p>
      <w:pPr>
        <w:pStyle w:val="BodyText"/>
      </w:pPr>
      <w:r>
        <w:t xml:space="preserve">In conclusion, I implore you to consider this Scholarship Application Letter as a testament to my unwavering commitment to Nigeria's energy future. My background in Abuja's electrical challenges, combined with my academic preparation and community-driven vision, makes me an ideal candidate for this transformative opportunity. With your investment in my training as a professional Electrician, I will become a catalyst for change – ensuring that every home in Nigeria Abuja has the power to thrive.</w:t>
      </w:r>
    </w:p>
    <w:p>
      <w:pPr>
        <w:pStyle w:val="BodyText"/>
      </w:pPr>
      <w:r>
        <w:t xml:space="preserve">Thank you for considering my application. I welcome the opportunity to discuss how my skills and vision align with NSDF's mission during an interview at your convenience. I have attached all required documents including academic transcripts, NYSC certification, and community project details.</w:t>
      </w:r>
    </w:p>
    <w:p>
      <w:pPr>
        <w:pStyle w:val="BodyText"/>
      </w:pPr>
      <w:r>
        <w:t xml:space="preserve">Sincerely,</w:t>
      </w:r>
    </w:p>
    <w:p>
      <w:pPr>
        <w:pStyle w:val="BodyText"/>
      </w:pPr>
      <w:r>
        <w:t xml:space="preserve">[Your Full Name]</w:t>
      </w:r>
    </w:p>
    <w:p>
      <w:pPr>
        <w:pStyle w:val="BodyText"/>
      </w:pPr>
      <w:r>
        <w:t xml:space="preserve">(Certified Electrician Trainee Candidate)</w:t>
      </w:r>
    </w:p>
    <w:p>
      <w:pPr>
        <w:pStyle w:val="BodyText"/>
      </w:pPr>
      <w:r>
        <w:t xml:space="preserve">APPENDICES:</w:t>
      </w:r>
    </w:p>
    <w:p>
      <w:pPr>
        <w:numPr>
          <w:ilvl w:val="0"/>
          <w:numId w:val="1001"/>
        </w:numPr>
        <w:pStyle w:val="Compact"/>
      </w:pPr>
      <w:r>
        <w:t xml:space="preserve">• Academic Transcripts (2019-2021)</w:t>
      </w:r>
    </w:p>
    <w:p>
      <w:pPr>
        <w:numPr>
          <w:ilvl w:val="0"/>
          <w:numId w:val="1001"/>
        </w:numPr>
        <w:pStyle w:val="Compact"/>
      </w:pPr>
      <w:r>
        <w:t xml:space="preserve">• NYSC Technical Training Certificate</w:t>
      </w:r>
    </w:p>
    <w:p>
      <w:pPr>
        <w:numPr>
          <w:ilvl w:val="0"/>
          <w:numId w:val="1001"/>
        </w:numPr>
        <w:pStyle w:val="Compact"/>
      </w:pPr>
      <w:r>
        <w:t xml:space="preserve">• Community Solar Project Documentation</w:t>
      </w:r>
    </w:p>
    <w:p>
      <w:pPr>
        <w:numPr>
          <w:ilvl w:val="0"/>
          <w:numId w:val="1001"/>
        </w:numPr>
        <w:pStyle w:val="Compact"/>
      </w:pPr>
      <w:r>
        <w:t xml:space="preserve">• Character References from Abuja Environmental Protection Agency</w:t>
      </w:r>
    </w:p>
    <w:p>
      <w:pPr>
        <w:pStyle w:val="FirstParagraph"/>
      </w:pPr>
      <w:r>
        <w:t xml:space="preserve">This Scholarship Application Letter is submitted to the National Skills Development Foundation in support of the Electrician Vocational Training Program at Federal Polytechnic, Abuja, Nigeria. All content is original and reflects genuine commitment to advancing electrical infrastructure in Nigeria Abuj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dc:title>
  <dc:creator/>
  <dc:language>en</dc:language>
  <cp:keywords/>
  <dcterms:created xsi:type="dcterms:W3CDTF">2026-07-23T18:06:18Z</dcterms:created>
  <dcterms:modified xsi:type="dcterms:W3CDTF">2026-07-23T18:06:18Z</dcterms:modified>
</cp:coreProperties>
</file>

<file path=docProps/custom.xml><?xml version="1.0" encoding="utf-8"?>
<Properties xmlns="http://schemas.openxmlformats.org/officeDocument/2006/custom-properties" xmlns:vt="http://schemas.openxmlformats.org/officeDocument/2006/docPropsVTypes"/>
</file>